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232"/>
        <w:tblW w:w="10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88"/>
        <w:gridCol w:w="20"/>
        <w:gridCol w:w="1331"/>
        <w:gridCol w:w="1649"/>
        <w:gridCol w:w="336"/>
        <w:gridCol w:w="1224"/>
        <w:gridCol w:w="193"/>
        <w:gridCol w:w="3767"/>
      </w:tblGrid>
      <w:tr w:rsidR="008A61F5" w:rsidRPr="00391D2D" w14:paraId="29C00E57" w14:textId="77777777" w:rsidTr="008A61F5">
        <w:trPr>
          <w:cantSplit/>
          <w:trHeight w:val="889"/>
        </w:trPr>
        <w:tc>
          <w:tcPr>
            <w:tcW w:w="10708" w:type="dxa"/>
            <w:gridSpan w:val="8"/>
          </w:tcPr>
          <w:p w14:paraId="1A2EFDDE" w14:textId="77777777" w:rsidR="00556F38" w:rsidRPr="00391D2D" w:rsidRDefault="00556F38" w:rsidP="008A61F5">
            <w:pPr>
              <w:spacing w:before="120" w:line="340" w:lineRule="atLeast"/>
              <w:jc w:val="center"/>
              <w:rPr>
                <w:rFonts w:eastAsia="標楷體"/>
                <w:b/>
                <w:color w:val="0000FF"/>
                <w:sz w:val="40"/>
                <w:szCs w:val="44"/>
              </w:rPr>
            </w:pPr>
            <w:r w:rsidRPr="00391D2D">
              <w:rPr>
                <w:rFonts w:eastAsia="標楷體"/>
                <w:b/>
                <w:color w:val="0000FF"/>
                <w:sz w:val="40"/>
                <w:szCs w:val="44"/>
              </w:rPr>
              <w:t>NATIONAL TAIWAN UNIVERSITY</w:t>
            </w:r>
          </w:p>
          <w:p w14:paraId="17CDF8E1" w14:textId="77777777" w:rsidR="00B3625C" w:rsidRPr="00391D2D" w:rsidRDefault="00B3625C" w:rsidP="008A61F5">
            <w:pPr>
              <w:spacing w:before="120" w:line="340" w:lineRule="atLeast"/>
              <w:jc w:val="center"/>
              <w:rPr>
                <w:rFonts w:eastAsia="標楷體"/>
                <w:b/>
                <w:color w:val="0000FF"/>
                <w:sz w:val="40"/>
                <w:szCs w:val="44"/>
              </w:rPr>
            </w:pPr>
            <w:r w:rsidRPr="00391D2D">
              <w:rPr>
                <w:rFonts w:eastAsia="標楷體"/>
                <w:b/>
                <w:color w:val="0000FF"/>
                <w:sz w:val="40"/>
                <w:szCs w:val="44"/>
                <w:u w:val="single"/>
              </w:rPr>
              <w:t xml:space="preserve">       </w:t>
            </w:r>
            <w:r w:rsidRPr="00391D2D">
              <w:rPr>
                <w:rFonts w:eastAsia="標楷體"/>
                <w:b/>
                <w:color w:val="0000FF"/>
                <w:sz w:val="40"/>
                <w:szCs w:val="44"/>
              </w:rPr>
              <w:t xml:space="preserve"> Semester of Academic Year </w:t>
            </w:r>
            <w:r w:rsidRPr="00391D2D">
              <w:rPr>
                <w:rFonts w:eastAsia="標楷體"/>
                <w:b/>
                <w:color w:val="0000FF"/>
                <w:sz w:val="40"/>
                <w:szCs w:val="44"/>
                <w:u w:val="single"/>
              </w:rPr>
              <w:t xml:space="preserve">     </w:t>
            </w:r>
            <w:r w:rsidR="001D7636" w:rsidRPr="00391D2D">
              <w:rPr>
                <w:rFonts w:eastAsia="標楷體"/>
                <w:b/>
                <w:color w:val="0000FF"/>
                <w:sz w:val="40"/>
                <w:szCs w:val="44"/>
                <w:u w:val="single"/>
              </w:rPr>
              <w:t xml:space="preserve">  </w:t>
            </w:r>
          </w:p>
          <w:p w14:paraId="53D1914D" w14:textId="77777777" w:rsidR="00556F38" w:rsidRPr="00391D2D" w:rsidRDefault="002F798B" w:rsidP="008A61F5">
            <w:pPr>
              <w:spacing w:before="120" w:line="340" w:lineRule="atLeast"/>
              <w:jc w:val="center"/>
              <w:rPr>
                <w:rFonts w:eastAsia="標楷體"/>
                <w:b/>
                <w:color w:val="0000FF"/>
                <w:sz w:val="44"/>
                <w:szCs w:val="44"/>
              </w:rPr>
            </w:pPr>
            <w:bookmarkStart w:id="0" w:name="_GoBack"/>
            <w:r w:rsidRPr="00391D2D">
              <w:rPr>
                <w:rFonts w:eastAsia="標楷體"/>
                <w:b/>
                <w:color w:val="0000FF"/>
                <w:sz w:val="40"/>
                <w:szCs w:val="44"/>
              </w:rPr>
              <w:t xml:space="preserve">Distance </w:t>
            </w:r>
            <w:r w:rsidR="0088000F" w:rsidRPr="00391D2D">
              <w:rPr>
                <w:rFonts w:eastAsia="標楷體"/>
                <w:b/>
                <w:color w:val="0000FF"/>
                <w:sz w:val="40"/>
                <w:szCs w:val="44"/>
              </w:rPr>
              <w:t>Learning</w:t>
            </w:r>
            <w:r w:rsidR="00556F38" w:rsidRPr="00391D2D">
              <w:rPr>
                <w:rFonts w:eastAsia="標楷體"/>
                <w:b/>
                <w:color w:val="0000FF"/>
                <w:sz w:val="40"/>
                <w:szCs w:val="44"/>
              </w:rPr>
              <w:t xml:space="preserve"> </w:t>
            </w:r>
            <w:r w:rsidRPr="00481CF9">
              <w:rPr>
                <w:rFonts w:eastAsia="標楷體"/>
                <w:b/>
                <w:color w:val="0000FF"/>
                <w:sz w:val="40"/>
                <w:szCs w:val="44"/>
              </w:rPr>
              <w:t>Receiving</w:t>
            </w:r>
            <w:r w:rsidRPr="00391D2D">
              <w:rPr>
                <w:rFonts w:eastAsia="標楷體"/>
                <w:b/>
                <w:color w:val="0000FF"/>
                <w:sz w:val="40"/>
                <w:szCs w:val="44"/>
              </w:rPr>
              <w:t xml:space="preserve"> University</w:t>
            </w:r>
            <w:r w:rsidR="00A43AB3" w:rsidRPr="00391D2D">
              <w:rPr>
                <w:rFonts w:eastAsia="標楷體"/>
                <w:b/>
                <w:color w:val="0000FF"/>
                <w:sz w:val="40"/>
                <w:szCs w:val="44"/>
              </w:rPr>
              <w:t xml:space="preserve"> Information</w:t>
            </w:r>
            <w:r w:rsidRPr="00391D2D">
              <w:rPr>
                <w:rFonts w:eastAsia="標楷體"/>
                <w:b/>
                <w:color w:val="0000FF"/>
                <w:sz w:val="40"/>
                <w:szCs w:val="44"/>
              </w:rPr>
              <w:t xml:space="preserve"> Form</w:t>
            </w:r>
            <w:bookmarkEnd w:id="0"/>
          </w:p>
        </w:tc>
      </w:tr>
      <w:tr w:rsidR="008A61F5" w:rsidRPr="00391D2D" w14:paraId="78B5A5A7" w14:textId="77777777" w:rsidTr="00192034">
        <w:trPr>
          <w:cantSplit/>
          <w:trHeight w:val="640"/>
        </w:trPr>
        <w:tc>
          <w:tcPr>
            <w:tcW w:w="2188" w:type="dxa"/>
          </w:tcPr>
          <w:p w14:paraId="47F2F180" w14:textId="67B895D8" w:rsidR="008A61F5" w:rsidRPr="00391D2D" w:rsidRDefault="00D85B77" w:rsidP="006C1E99">
            <w:pPr>
              <w:jc w:val="center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 xml:space="preserve">Receiving </w:t>
            </w:r>
            <w:r w:rsidR="002A49D3">
              <w:rPr>
                <w:rFonts w:eastAsia="標楷體" w:hint="eastAsia"/>
                <w:sz w:val="32"/>
              </w:rPr>
              <w:t>U</w:t>
            </w:r>
            <w:r w:rsidR="002A49D3" w:rsidRPr="00391D2D">
              <w:rPr>
                <w:rFonts w:eastAsia="標楷體"/>
                <w:sz w:val="32"/>
              </w:rPr>
              <w:t>niversity</w:t>
            </w:r>
          </w:p>
        </w:tc>
        <w:tc>
          <w:tcPr>
            <w:tcW w:w="3336" w:type="dxa"/>
            <w:gridSpan w:val="4"/>
            <w:vAlign w:val="center"/>
          </w:tcPr>
          <w:p w14:paraId="4E27A9CB" w14:textId="77777777" w:rsidR="008A61F5" w:rsidRPr="00391D2D" w:rsidRDefault="008A61F5" w:rsidP="008A61F5">
            <w:pPr>
              <w:spacing w:line="240" w:lineRule="exact"/>
              <w:jc w:val="both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 xml:space="preserve"> </w:t>
            </w:r>
          </w:p>
        </w:tc>
        <w:tc>
          <w:tcPr>
            <w:tcW w:w="1417" w:type="dxa"/>
            <w:gridSpan w:val="2"/>
          </w:tcPr>
          <w:p w14:paraId="62A9B8F8" w14:textId="16BA8436" w:rsidR="008A61F5" w:rsidRPr="00391D2D" w:rsidRDefault="00C67A1A" w:rsidP="008A61F5">
            <w:pPr>
              <w:spacing w:beforeLines="50" w:before="180" w:line="240" w:lineRule="exact"/>
              <w:jc w:val="center"/>
              <w:rPr>
                <w:rFonts w:eastAsia="標楷體"/>
              </w:rPr>
            </w:pPr>
            <w:r w:rsidRPr="00391D2D">
              <w:rPr>
                <w:rFonts w:eastAsia="標楷體"/>
                <w:sz w:val="28"/>
              </w:rPr>
              <w:t xml:space="preserve">Course </w:t>
            </w:r>
            <w:r w:rsidR="002A49D3">
              <w:rPr>
                <w:rFonts w:eastAsia="標楷體" w:hint="eastAsia"/>
                <w:sz w:val="28"/>
              </w:rPr>
              <w:t>L</w:t>
            </w:r>
            <w:r w:rsidR="002A49D3" w:rsidRPr="00391D2D">
              <w:rPr>
                <w:rFonts w:eastAsia="標楷體"/>
                <w:sz w:val="28"/>
              </w:rPr>
              <w:t>ocation</w:t>
            </w:r>
          </w:p>
        </w:tc>
        <w:tc>
          <w:tcPr>
            <w:tcW w:w="3767" w:type="dxa"/>
          </w:tcPr>
          <w:p w14:paraId="2429F556" w14:textId="77777777" w:rsidR="008A61F5" w:rsidRPr="00391D2D" w:rsidRDefault="008A61F5" w:rsidP="008A61F5">
            <w:pPr>
              <w:spacing w:before="240" w:line="240" w:lineRule="exact"/>
              <w:jc w:val="center"/>
              <w:rPr>
                <w:rFonts w:eastAsia="標楷體"/>
                <w:sz w:val="28"/>
              </w:rPr>
            </w:pPr>
          </w:p>
        </w:tc>
      </w:tr>
      <w:tr w:rsidR="008A61F5" w:rsidRPr="00391D2D" w14:paraId="588790D6" w14:textId="77777777" w:rsidTr="00192034">
        <w:trPr>
          <w:cantSplit/>
          <w:trHeight w:val="640"/>
        </w:trPr>
        <w:tc>
          <w:tcPr>
            <w:tcW w:w="2188" w:type="dxa"/>
          </w:tcPr>
          <w:p w14:paraId="6BA0E775" w14:textId="12912BC5" w:rsidR="008A61F5" w:rsidRPr="00391D2D" w:rsidRDefault="00D85B77" w:rsidP="008A61F5">
            <w:pPr>
              <w:spacing w:beforeLines="50" w:before="180" w:line="2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91D2D">
              <w:rPr>
                <w:rFonts w:eastAsia="標楷體"/>
                <w:sz w:val="28"/>
                <w:szCs w:val="28"/>
              </w:rPr>
              <w:t xml:space="preserve">Semester </w:t>
            </w:r>
            <w:r w:rsidR="002A49D3">
              <w:rPr>
                <w:rFonts w:eastAsia="標楷體" w:hint="eastAsia"/>
                <w:sz w:val="28"/>
                <w:szCs w:val="28"/>
              </w:rPr>
              <w:t>S</w:t>
            </w:r>
            <w:r w:rsidRPr="00391D2D">
              <w:rPr>
                <w:rFonts w:eastAsia="標楷體"/>
                <w:sz w:val="28"/>
                <w:szCs w:val="28"/>
              </w:rPr>
              <w:t xml:space="preserve">tart and </w:t>
            </w:r>
            <w:r w:rsidR="002A49D3">
              <w:rPr>
                <w:rFonts w:eastAsia="標楷體" w:hint="eastAsia"/>
                <w:sz w:val="28"/>
                <w:szCs w:val="28"/>
              </w:rPr>
              <w:t>E</w:t>
            </w:r>
            <w:r w:rsidRPr="00391D2D">
              <w:rPr>
                <w:rFonts w:eastAsia="標楷體"/>
                <w:sz w:val="28"/>
                <w:szCs w:val="28"/>
              </w:rPr>
              <w:t>nd date</w:t>
            </w:r>
          </w:p>
        </w:tc>
        <w:tc>
          <w:tcPr>
            <w:tcW w:w="3336" w:type="dxa"/>
            <w:gridSpan w:val="4"/>
          </w:tcPr>
          <w:p w14:paraId="16DC7402" w14:textId="77777777" w:rsidR="008A61F5" w:rsidRPr="00391D2D" w:rsidRDefault="00666AE4" w:rsidP="00192034">
            <w:pPr>
              <w:spacing w:beforeLines="50" w:before="180" w:line="240" w:lineRule="exact"/>
              <w:ind w:left="-92"/>
              <w:jc w:val="center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28"/>
              </w:rPr>
              <w:t xml:space="preserve">   /   –   /   (MM/DD)</w:t>
            </w:r>
          </w:p>
        </w:tc>
        <w:tc>
          <w:tcPr>
            <w:tcW w:w="1417" w:type="dxa"/>
            <w:gridSpan w:val="2"/>
          </w:tcPr>
          <w:p w14:paraId="225B37FC" w14:textId="6648DA4A" w:rsidR="008A61F5" w:rsidRPr="00391D2D" w:rsidRDefault="002F798B" w:rsidP="008A61F5">
            <w:pPr>
              <w:spacing w:beforeLines="50" w:before="180" w:line="2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481CF9">
              <w:rPr>
                <w:rFonts w:eastAsia="標楷體"/>
                <w:sz w:val="28"/>
                <w:szCs w:val="28"/>
              </w:rPr>
              <w:t xml:space="preserve">Special </w:t>
            </w:r>
            <w:r w:rsidR="002A49D3">
              <w:rPr>
                <w:rFonts w:eastAsia="標楷體" w:hint="eastAsia"/>
                <w:sz w:val="28"/>
                <w:szCs w:val="28"/>
              </w:rPr>
              <w:t>H</w:t>
            </w:r>
            <w:r w:rsidRPr="00481CF9">
              <w:rPr>
                <w:rFonts w:eastAsia="標楷體"/>
                <w:sz w:val="28"/>
                <w:szCs w:val="28"/>
              </w:rPr>
              <w:t>olidays</w:t>
            </w:r>
          </w:p>
        </w:tc>
        <w:tc>
          <w:tcPr>
            <w:tcW w:w="3767" w:type="dxa"/>
          </w:tcPr>
          <w:p w14:paraId="207F8E6C" w14:textId="77777777" w:rsidR="008A61F5" w:rsidRPr="00391D2D" w:rsidRDefault="00666AE4" w:rsidP="008A61F5">
            <w:pPr>
              <w:spacing w:beforeLines="50" w:before="180" w:line="240" w:lineRule="exact"/>
              <w:ind w:firstLineChars="150" w:firstLine="420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28"/>
              </w:rPr>
              <w:t xml:space="preserve">   /   –   /   (MM/DD)</w:t>
            </w:r>
          </w:p>
        </w:tc>
      </w:tr>
      <w:tr w:rsidR="008A61F5" w:rsidRPr="00391D2D" w14:paraId="21C0855F" w14:textId="77777777" w:rsidTr="00192034">
        <w:trPr>
          <w:cantSplit/>
          <w:trHeight w:val="640"/>
        </w:trPr>
        <w:tc>
          <w:tcPr>
            <w:tcW w:w="2188" w:type="dxa"/>
          </w:tcPr>
          <w:p w14:paraId="63CC4625" w14:textId="3FFBB53B" w:rsidR="008A61F5" w:rsidRPr="00391D2D" w:rsidRDefault="002F798B" w:rsidP="008A61F5">
            <w:pPr>
              <w:spacing w:beforeLines="50" w:before="180" w:line="2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91D2D">
              <w:rPr>
                <w:rFonts w:eastAsia="標楷體"/>
                <w:sz w:val="28"/>
                <w:szCs w:val="28"/>
              </w:rPr>
              <w:t xml:space="preserve">Midterm </w:t>
            </w:r>
            <w:r w:rsidR="002A49D3">
              <w:rPr>
                <w:rFonts w:eastAsia="標楷體" w:hint="eastAsia"/>
                <w:sz w:val="28"/>
                <w:szCs w:val="28"/>
              </w:rPr>
              <w:t>E</w:t>
            </w:r>
            <w:r w:rsidRPr="00391D2D">
              <w:rPr>
                <w:rFonts w:eastAsia="標楷體"/>
                <w:sz w:val="28"/>
                <w:szCs w:val="28"/>
              </w:rPr>
              <w:t xml:space="preserve">xam </w:t>
            </w:r>
            <w:r w:rsidR="002A49D3">
              <w:rPr>
                <w:rFonts w:eastAsia="標楷體" w:hint="eastAsia"/>
                <w:sz w:val="28"/>
                <w:szCs w:val="28"/>
              </w:rPr>
              <w:t>D</w:t>
            </w:r>
            <w:r w:rsidRPr="00391D2D">
              <w:rPr>
                <w:rFonts w:eastAsia="標楷體"/>
                <w:sz w:val="28"/>
                <w:szCs w:val="28"/>
              </w:rPr>
              <w:t>ate</w:t>
            </w:r>
            <w:r w:rsidR="00A61139">
              <w:rPr>
                <w:rFonts w:eastAsia="標楷體"/>
                <w:sz w:val="28"/>
                <w:szCs w:val="28"/>
              </w:rPr>
              <w:t>(</w:t>
            </w:r>
            <w:r w:rsidRPr="00391D2D">
              <w:rPr>
                <w:rFonts w:eastAsia="標楷體"/>
                <w:sz w:val="28"/>
                <w:szCs w:val="28"/>
              </w:rPr>
              <w:t>s</w:t>
            </w:r>
            <w:r w:rsidR="00A61139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3336" w:type="dxa"/>
            <w:gridSpan w:val="4"/>
          </w:tcPr>
          <w:p w14:paraId="2EABE291" w14:textId="77777777" w:rsidR="008A61F5" w:rsidRPr="00391D2D" w:rsidRDefault="00666AE4" w:rsidP="00192034">
            <w:pPr>
              <w:spacing w:beforeLines="50" w:before="180" w:line="240" w:lineRule="exact"/>
              <w:ind w:left="-92"/>
              <w:jc w:val="center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28"/>
              </w:rPr>
              <w:t xml:space="preserve">   /   –   /   (MM/DD)</w:t>
            </w:r>
          </w:p>
        </w:tc>
        <w:tc>
          <w:tcPr>
            <w:tcW w:w="1417" w:type="dxa"/>
            <w:gridSpan w:val="2"/>
          </w:tcPr>
          <w:p w14:paraId="131FA873" w14:textId="467259C0" w:rsidR="008A61F5" w:rsidRPr="00391D2D" w:rsidRDefault="002F798B" w:rsidP="008A61F5">
            <w:pPr>
              <w:spacing w:beforeLines="50" w:before="180" w:line="24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91D2D">
              <w:rPr>
                <w:rFonts w:eastAsia="標楷體"/>
                <w:sz w:val="28"/>
                <w:szCs w:val="28"/>
              </w:rPr>
              <w:t xml:space="preserve">Final </w:t>
            </w:r>
            <w:r w:rsidR="002A49D3">
              <w:rPr>
                <w:rFonts w:eastAsia="標楷體" w:hint="eastAsia"/>
                <w:sz w:val="28"/>
                <w:szCs w:val="28"/>
              </w:rPr>
              <w:t>E</w:t>
            </w:r>
            <w:r w:rsidRPr="00391D2D">
              <w:rPr>
                <w:rFonts w:eastAsia="標楷體"/>
                <w:sz w:val="28"/>
                <w:szCs w:val="28"/>
              </w:rPr>
              <w:t xml:space="preserve">xam </w:t>
            </w:r>
            <w:r w:rsidR="002A49D3">
              <w:rPr>
                <w:rFonts w:eastAsia="標楷體" w:hint="eastAsia"/>
                <w:sz w:val="28"/>
                <w:szCs w:val="28"/>
              </w:rPr>
              <w:t>D</w:t>
            </w:r>
            <w:r w:rsidRPr="00391D2D">
              <w:rPr>
                <w:rFonts w:eastAsia="標楷體"/>
                <w:sz w:val="28"/>
                <w:szCs w:val="28"/>
              </w:rPr>
              <w:t>ate</w:t>
            </w:r>
            <w:r w:rsidR="00A61139">
              <w:rPr>
                <w:rFonts w:eastAsia="標楷體"/>
                <w:sz w:val="28"/>
                <w:szCs w:val="28"/>
              </w:rPr>
              <w:t>(</w:t>
            </w:r>
            <w:r w:rsidRPr="00391D2D">
              <w:rPr>
                <w:rFonts w:eastAsia="標楷體"/>
                <w:sz w:val="28"/>
                <w:szCs w:val="28"/>
              </w:rPr>
              <w:t>s</w:t>
            </w:r>
            <w:r w:rsidR="00A61139">
              <w:rPr>
                <w:rFonts w:eastAsia="標楷體"/>
                <w:sz w:val="28"/>
                <w:szCs w:val="28"/>
              </w:rPr>
              <w:t>)</w:t>
            </w:r>
          </w:p>
        </w:tc>
        <w:tc>
          <w:tcPr>
            <w:tcW w:w="3767" w:type="dxa"/>
          </w:tcPr>
          <w:p w14:paraId="408DFA1A" w14:textId="77777777" w:rsidR="008A61F5" w:rsidRPr="00391D2D" w:rsidRDefault="00666AE4" w:rsidP="008A61F5">
            <w:pPr>
              <w:spacing w:beforeLines="50" w:before="180" w:line="240" w:lineRule="exact"/>
              <w:ind w:firstLineChars="150" w:firstLine="420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28"/>
              </w:rPr>
              <w:t xml:space="preserve">   /   –   /   (MM/DD)</w:t>
            </w:r>
          </w:p>
        </w:tc>
      </w:tr>
      <w:tr w:rsidR="008A61F5" w:rsidRPr="00391D2D" w14:paraId="4F96E75C" w14:textId="77777777" w:rsidTr="00192034">
        <w:trPr>
          <w:cantSplit/>
          <w:trHeight w:val="640"/>
        </w:trPr>
        <w:tc>
          <w:tcPr>
            <w:tcW w:w="2188" w:type="dxa"/>
            <w:vMerge w:val="restart"/>
          </w:tcPr>
          <w:p w14:paraId="71C963C0" w14:textId="469E95F4" w:rsidR="008A61F5" w:rsidRPr="00391D2D" w:rsidRDefault="00F86F76" w:rsidP="008A61F5">
            <w:pPr>
              <w:spacing w:before="240" w:line="240" w:lineRule="exact"/>
              <w:jc w:val="center"/>
              <w:rPr>
                <w:rFonts w:eastAsia="標楷體"/>
                <w:sz w:val="28"/>
              </w:rPr>
            </w:pPr>
            <w:r w:rsidRPr="00391D2D">
              <w:rPr>
                <w:rFonts w:eastAsia="標楷體"/>
                <w:sz w:val="28"/>
              </w:rPr>
              <w:t xml:space="preserve">Course </w:t>
            </w:r>
            <w:r w:rsidR="002A49D3">
              <w:rPr>
                <w:rFonts w:eastAsia="標楷體" w:hint="eastAsia"/>
                <w:sz w:val="28"/>
              </w:rPr>
              <w:t>C</w:t>
            </w:r>
            <w:r w:rsidRPr="00391D2D">
              <w:rPr>
                <w:rFonts w:eastAsia="標楷體"/>
                <w:sz w:val="28"/>
              </w:rPr>
              <w:t xml:space="preserve">ontact </w:t>
            </w:r>
            <w:r w:rsidR="002A49D3">
              <w:rPr>
                <w:rFonts w:eastAsia="標楷體" w:hint="eastAsia"/>
                <w:sz w:val="28"/>
              </w:rPr>
              <w:t>P</w:t>
            </w:r>
            <w:r w:rsidRPr="00391D2D">
              <w:rPr>
                <w:rFonts w:eastAsia="標楷體"/>
                <w:sz w:val="28"/>
              </w:rPr>
              <w:t>erson</w:t>
            </w:r>
          </w:p>
          <w:p w14:paraId="5604BF93" w14:textId="77777777" w:rsidR="008A61F5" w:rsidRPr="00391D2D" w:rsidRDefault="008A61F5" w:rsidP="008A61F5">
            <w:pPr>
              <w:spacing w:before="240" w:line="240" w:lineRule="exact"/>
              <w:jc w:val="center"/>
              <w:rPr>
                <w:rFonts w:eastAsia="標楷體"/>
                <w:sz w:val="28"/>
              </w:rPr>
            </w:pPr>
          </w:p>
          <w:p w14:paraId="0F3649F0" w14:textId="77777777" w:rsidR="008A61F5" w:rsidRPr="00391D2D" w:rsidRDefault="008A61F5" w:rsidP="008A61F5">
            <w:pPr>
              <w:spacing w:line="240" w:lineRule="exact"/>
              <w:jc w:val="center"/>
              <w:rPr>
                <w:rFonts w:eastAsia="標楷體"/>
                <w:sz w:val="28"/>
              </w:rPr>
            </w:pPr>
            <w:r w:rsidRPr="00391D2D">
              <w:rPr>
                <w:rFonts w:eastAsia="標楷體"/>
                <w:sz w:val="28"/>
              </w:rPr>
              <w:t>(</w:t>
            </w:r>
            <w:r w:rsidR="002F798B" w:rsidRPr="00391D2D">
              <w:rPr>
                <w:rFonts w:eastAsia="標楷體"/>
                <w:sz w:val="28"/>
              </w:rPr>
              <w:t>Unit</w:t>
            </w:r>
            <w:r w:rsidRPr="00391D2D">
              <w:rPr>
                <w:rFonts w:eastAsia="標楷體"/>
                <w:sz w:val="28"/>
              </w:rPr>
              <w:t>)</w:t>
            </w:r>
          </w:p>
        </w:tc>
        <w:tc>
          <w:tcPr>
            <w:tcW w:w="3336" w:type="dxa"/>
            <w:gridSpan w:val="4"/>
          </w:tcPr>
          <w:p w14:paraId="30BF465E" w14:textId="77777777" w:rsidR="008A61F5" w:rsidRPr="00391D2D" w:rsidRDefault="008A61F5" w:rsidP="008A61F5">
            <w:pPr>
              <w:spacing w:line="240" w:lineRule="exact"/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417" w:type="dxa"/>
            <w:gridSpan w:val="2"/>
          </w:tcPr>
          <w:p w14:paraId="34FB573F" w14:textId="77777777" w:rsidR="008A61F5" w:rsidRPr="00391D2D" w:rsidRDefault="00556F38" w:rsidP="008A61F5">
            <w:pPr>
              <w:spacing w:before="200" w:line="240" w:lineRule="exact"/>
              <w:jc w:val="center"/>
              <w:rPr>
                <w:rFonts w:eastAsia="標楷體"/>
              </w:rPr>
            </w:pPr>
            <w:r w:rsidRPr="00391D2D">
              <w:rPr>
                <w:rFonts w:eastAsia="標楷體"/>
                <w:sz w:val="28"/>
              </w:rPr>
              <w:t>E</w:t>
            </w:r>
            <w:r w:rsidR="008A61F5" w:rsidRPr="00391D2D">
              <w:rPr>
                <w:rFonts w:eastAsia="標楷體"/>
                <w:sz w:val="28"/>
              </w:rPr>
              <w:t>mail</w:t>
            </w:r>
          </w:p>
        </w:tc>
        <w:tc>
          <w:tcPr>
            <w:tcW w:w="3767" w:type="dxa"/>
          </w:tcPr>
          <w:p w14:paraId="294ED039" w14:textId="77777777" w:rsidR="008A61F5" w:rsidRPr="00391D2D" w:rsidRDefault="008A61F5" w:rsidP="008A61F5">
            <w:pPr>
              <w:spacing w:beforeLines="50" w:before="180" w:line="240" w:lineRule="exact"/>
              <w:rPr>
                <w:rFonts w:eastAsia="標楷體"/>
                <w:sz w:val="32"/>
              </w:rPr>
            </w:pPr>
          </w:p>
        </w:tc>
      </w:tr>
      <w:tr w:rsidR="008A61F5" w:rsidRPr="00391D2D" w14:paraId="1A06DEF0" w14:textId="77777777" w:rsidTr="006C1E99">
        <w:trPr>
          <w:cantSplit/>
          <w:trHeight w:val="1008"/>
        </w:trPr>
        <w:tc>
          <w:tcPr>
            <w:tcW w:w="2188" w:type="dxa"/>
            <w:vMerge/>
          </w:tcPr>
          <w:p w14:paraId="6B36874A" w14:textId="77777777" w:rsidR="008A61F5" w:rsidRPr="00391D2D" w:rsidRDefault="008A61F5" w:rsidP="008A61F5">
            <w:pPr>
              <w:spacing w:before="120" w:line="240" w:lineRule="exact"/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351" w:type="dxa"/>
            <w:gridSpan w:val="2"/>
          </w:tcPr>
          <w:p w14:paraId="25F11E0A" w14:textId="77777777" w:rsidR="008A61F5" w:rsidRPr="00391D2D" w:rsidRDefault="00556F38" w:rsidP="008A61F5">
            <w:pPr>
              <w:spacing w:line="240" w:lineRule="exact"/>
              <w:jc w:val="center"/>
              <w:rPr>
                <w:rFonts w:eastAsia="標楷體"/>
                <w:sz w:val="28"/>
              </w:rPr>
            </w:pPr>
            <w:r w:rsidRPr="00391D2D">
              <w:rPr>
                <w:rFonts w:eastAsia="標楷體"/>
                <w:sz w:val="28"/>
              </w:rPr>
              <w:t xml:space="preserve">Telephone </w:t>
            </w:r>
          </w:p>
        </w:tc>
        <w:tc>
          <w:tcPr>
            <w:tcW w:w="1985" w:type="dxa"/>
            <w:gridSpan w:val="2"/>
          </w:tcPr>
          <w:p w14:paraId="2E1A3EB9" w14:textId="77777777" w:rsidR="008A61F5" w:rsidRPr="00391D2D" w:rsidRDefault="008A61F5" w:rsidP="008A61F5">
            <w:pPr>
              <w:spacing w:line="40" w:lineRule="atLeast"/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14:paraId="3FE517EC" w14:textId="77777777" w:rsidR="008A61F5" w:rsidRPr="00391D2D" w:rsidRDefault="00556F38" w:rsidP="008A61F5">
            <w:pPr>
              <w:spacing w:before="120" w:line="240" w:lineRule="exact"/>
              <w:jc w:val="center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28"/>
              </w:rPr>
              <w:t>Fax</w:t>
            </w:r>
          </w:p>
        </w:tc>
        <w:tc>
          <w:tcPr>
            <w:tcW w:w="3767" w:type="dxa"/>
            <w:shd w:val="clear" w:color="auto" w:fill="auto"/>
          </w:tcPr>
          <w:p w14:paraId="52D394F8" w14:textId="77777777" w:rsidR="008A61F5" w:rsidRPr="00391D2D" w:rsidRDefault="008A61F5" w:rsidP="008A61F5">
            <w:pPr>
              <w:spacing w:before="120" w:line="240" w:lineRule="exact"/>
              <w:rPr>
                <w:rFonts w:eastAsia="標楷體"/>
                <w:sz w:val="32"/>
              </w:rPr>
            </w:pPr>
          </w:p>
        </w:tc>
      </w:tr>
      <w:tr w:rsidR="008A61F5" w:rsidRPr="00391D2D" w14:paraId="568ACD8B" w14:textId="77777777" w:rsidTr="008A61F5">
        <w:trPr>
          <w:cantSplit/>
          <w:trHeight w:val="440"/>
        </w:trPr>
        <w:tc>
          <w:tcPr>
            <w:tcW w:w="2188" w:type="dxa"/>
            <w:vMerge w:val="restart"/>
          </w:tcPr>
          <w:p w14:paraId="14A365CC" w14:textId="4CEB8F00" w:rsidR="008A61F5" w:rsidRPr="00391D2D" w:rsidRDefault="00556F38" w:rsidP="00556F38">
            <w:pPr>
              <w:spacing w:beforeLines="50" w:before="180" w:line="240" w:lineRule="exact"/>
              <w:jc w:val="center"/>
              <w:rPr>
                <w:rFonts w:eastAsia="標楷體"/>
                <w:sz w:val="32"/>
                <w:szCs w:val="32"/>
              </w:rPr>
            </w:pPr>
            <w:r w:rsidRPr="00391D2D">
              <w:rPr>
                <w:rFonts w:eastAsia="標楷體"/>
                <w:sz w:val="32"/>
                <w:szCs w:val="32"/>
              </w:rPr>
              <w:t xml:space="preserve">Teaching </w:t>
            </w:r>
            <w:r w:rsidR="002A49D3">
              <w:rPr>
                <w:rFonts w:eastAsia="標楷體" w:hint="eastAsia"/>
                <w:sz w:val="32"/>
                <w:szCs w:val="32"/>
              </w:rPr>
              <w:t>A</w:t>
            </w:r>
            <w:r w:rsidR="002A49D3" w:rsidRPr="00391D2D">
              <w:rPr>
                <w:rFonts w:eastAsia="標楷體"/>
                <w:sz w:val="32"/>
                <w:szCs w:val="32"/>
              </w:rPr>
              <w:t>ssistant</w:t>
            </w:r>
          </w:p>
        </w:tc>
        <w:tc>
          <w:tcPr>
            <w:tcW w:w="3000" w:type="dxa"/>
            <w:gridSpan w:val="3"/>
            <w:vMerge w:val="restart"/>
          </w:tcPr>
          <w:p w14:paraId="5B84F6F5" w14:textId="77777777" w:rsidR="008A61F5" w:rsidRPr="00391D2D" w:rsidRDefault="008A61F5" w:rsidP="008A61F5">
            <w:pPr>
              <w:spacing w:line="240" w:lineRule="exact"/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560" w:type="dxa"/>
            <w:gridSpan w:val="2"/>
            <w:shd w:val="clear" w:color="auto" w:fill="auto"/>
          </w:tcPr>
          <w:p w14:paraId="17030985" w14:textId="77777777" w:rsidR="008A61F5" w:rsidRPr="00391D2D" w:rsidRDefault="00556F38" w:rsidP="008A61F5">
            <w:pPr>
              <w:spacing w:before="200" w:line="240" w:lineRule="exact"/>
              <w:jc w:val="center"/>
              <w:rPr>
                <w:rFonts w:eastAsia="標楷體"/>
                <w:sz w:val="28"/>
              </w:rPr>
            </w:pPr>
            <w:r w:rsidRPr="00391D2D">
              <w:rPr>
                <w:rFonts w:eastAsia="標楷體"/>
                <w:sz w:val="28"/>
              </w:rPr>
              <w:t>E</w:t>
            </w:r>
            <w:r w:rsidR="008A61F5" w:rsidRPr="00391D2D">
              <w:rPr>
                <w:rFonts w:eastAsia="標楷體"/>
                <w:sz w:val="28"/>
              </w:rPr>
              <w:t>mail</w:t>
            </w:r>
          </w:p>
        </w:tc>
        <w:tc>
          <w:tcPr>
            <w:tcW w:w="3960" w:type="dxa"/>
            <w:gridSpan w:val="2"/>
          </w:tcPr>
          <w:p w14:paraId="6A90F819" w14:textId="77777777" w:rsidR="008A61F5" w:rsidRPr="00391D2D" w:rsidRDefault="008A61F5" w:rsidP="008A61F5">
            <w:pPr>
              <w:spacing w:beforeLines="50" w:before="180" w:line="240" w:lineRule="exact"/>
              <w:rPr>
                <w:rFonts w:eastAsia="標楷體"/>
                <w:sz w:val="32"/>
              </w:rPr>
            </w:pPr>
          </w:p>
        </w:tc>
      </w:tr>
      <w:tr w:rsidR="008A61F5" w:rsidRPr="00391D2D" w14:paraId="0AAEE5C1" w14:textId="77777777" w:rsidTr="008A61F5">
        <w:trPr>
          <w:cantSplit/>
          <w:trHeight w:val="440"/>
        </w:trPr>
        <w:tc>
          <w:tcPr>
            <w:tcW w:w="2188" w:type="dxa"/>
            <w:vMerge/>
          </w:tcPr>
          <w:p w14:paraId="25FC2E01" w14:textId="77777777" w:rsidR="008A61F5" w:rsidRPr="00391D2D" w:rsidRDefault="008A61F5" w:rsidP="008A61F5">
            <w:pPr>
              <w:spacing w:beforeLines="50" w:before="180" w:line="240" w:lineRule="exact"/>
              <w:jc w:val="center"/>
              <w:rPr>
                <w:rFonts w:eastAsia="標楷體"/>
                <w:sz w:val="32"/>
                <w:szCs w:val="32"/>
              </w:rPr>
            </w:pPr>
          </w:p>
        </w:tc>
        <w:tc>
          <w:tcPr>
            <w:tcW w:w="3000" w:type="dxa"/>
            <w:gridSpan w:val="3"/>
            <w:vMerge/>
          </w:tcPr>
          <w:p w14:paraId="567DB467" w14:textId="77777777" w:rsidR="008A61F5" w:rsidRPr="00391D2D" w:rsidRDefault="008A61F5" w:rsidP="008A61F5">
            <w:pPr>
              <w:spacing w:line="240" w:lineRule="exact"/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560" w:type="dxa"/>
            <w:gridSpan w:val="2"/>
            <w:shd w:val="clear" w:color="auto" w:fill="auto"/>
          </w:tcPr>
          <w:p w14:paraId="2F7EBDAB" w14:textId="77777777" w:rsidR="008A61F5" w:rsidRPr="00391D2D" w:rsidRDefault="00556F38" w:rsidP="008A61F5">
            <w:pPr>
              <w:spacing w:before="200" w:line="240" w:lineRule="exact"/>
              <w:jc w:val="center"/>
              <w:rPr>
                <w:rFonts w:eastAsia="標楷體"/>
                <w:sz w:val="28"/>
              </w:rPr>
            </w:pPr>
            <w:r w:rsidRPr="00391D2D">
              <w:rPr>
                <w:rFonts w:eastAsia="標楷體"/>
                <w:sz w:val="28"/>
              </w:rPr>
              <w:t>Telephone</w:t>
            </w:r>
          </w:p>
        </w:tc>
        <w:tc>
          <w:tcPr>
            <w:tcW w:w="3960" w:type="dxa"/>
            <w:gridSpan w:val="2"/>
          </w:tcPr>
          <w:p w14:paraId="2C3F1254" w14:textId="77777777" w:rsidR="008A61F5" w:rsidRPr="00391D2D" w:rsidRDefault="008A61F5" w:rsidP="008A61F5">
            <w:pPr>
              <w:spacing w:beforeLines="50" w:before="180" w:line="240" w:lineRule="exact"/>
              <w:rPr>
                <w:rFonts w:eastAsia="標楷體"/>
                <w:sz w:val="32"/>
              </w:rPr>
            </w:pPr>
          </w:p>
        </w:tc>
      </w:tr>
      <w:tr w:rsidR="008A61F5" w:rsidRPr="00391D2D" w14:paraId="034D8D65" w14:textId="77777777" w:rsidTr="008A61F5">
        <w:trPr>
          <w:cantSplit/>
          <w:trHeight w:val="440"/>
        </w:trPr>
        <w:tc>
          <w:tcPr>
            <w:tcW w:w="10708" w:type="dxa"/>
            <w:gridSpan w:val="8"/>
          </w:tcPr>
          <w:p w14:paraId="72B0CA4B" w14:textId="4A93BBF1" w:rsidR="008A61F5" w:rsidRPr="00391D2D" w:rsidRDefault="00A61139" w:rsidP="008A61F5">
            <w:pPr>
              <w:spacing w:beforeLines="50" w:before="180" w:line="240" w:lineRule="exact"/>
              <w:jc w:val="center"/>
              <w:rPr>
                <w:rFonts w:eastAsia="標楷體"/>
                <w:b/>
                <w:sz w:val="32"/>
              </w:rPr>
            </w:pPr>
            <w:r w:rsidRPr="00391D2D">
              <w:rPr>
                <w:rFonts w:eastAsia="標楷體"/>
                <w:b/>
                <w:sz w:val="32"/>
              </w:rPr>
              <w:t>Con</w:t>
            </w:r>
            <w:r>
              <w:rPr>
                <w:rFonts w:eastAsia="標楷體"/>
                <w:b/>
                <w:sz w:val="32"/>
              </w:rPr>
              <w:t>tact</w:t>
            </w:r>
            <w:r w:rsidRPr="00391D2D">
              <w:rPr>
                <w:rFonts w:eastAsia="標楷體"/>
                <w:b/>
                <w:sz w:val="32"/>
              </w:rPr>
              <w:t xml:space="preserve"> </w:t>
            </w:r>
            <w:r w:rsidR="0088000F" w:rsidRPr="00391D2D">
              <w:rPr>
                <w:rFonts w:eastAsia="標楷體"/>
                <w:b/>
                <w:sz w:val="32"/>
              </w:rPr>
              <w:t>information</w:t>
            </w:r>
          </w:p>
        </w:tc>
      </w:tr>
      <w:tr w:rsidR="008A61F5" w:rsidRPr="00391D2D" w14:paraId="23E8B531" w14:textId="77777777" w:rsidTr="008A61F5">
        <w:trPr>
          <w:cantSplit/>
          <w:trHeight w:val="324"/>
        </w:trPr>
        <w:tc>
          <w:tcPr>
            <w:tcW w:w="2188" w:type="dxa"/>
          </w:tcPr>
          <w:p w14:paraId="51360FC4" w14:textId="5771504F" w:rsidR="008A61F5" w:rsidRPr="00391D2D" w:rsidRDefault="0073271D" w:rsidP="008A61F5">
            <w:pPr>
              <w:spacing w:beforeLines="50" w:before="180" w:line="240" w:lineRule="exact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 w:hint="eastAsia"/>
                <w:color w:val="FF0000"/>
                <w:sz w:val="32"/>
              </w:rPr>
              <w:t>*</w:t>
            </w:r>
            <w:r w:rsidR="00F41C76" w:rsidRPr="00391D2D">
              <w:rPr>
                <w:rFonts w:eastAsia="標楷體"/>
                <w:sz w:val="32"/>
                <w:szCs w:val="32"/>
              </w:rPr>
              <w:t xml:space="preserve">System </w:t>
            </w:r>
            <w:r w:rsidR="002A49D3">
              <w:rPr>
                <w:rFonts w:eastAsia="標楷體" w:hint="eastAsia"/>
                <w:sz w:val="32"/>
                <w:szCs w:val="32"/>
              </w:rPr>
              <w:t>C</w:t>
            </w:r>
            <w:r w:rsidR="00F41C76" w:rsidRPr="00391D2D">
              <w:rPr>
                <w:rFonts w:eastAsia="標楷體"/>
                <w:sz w:val="32"/>
                <w:szCs w:val="32"/>
              </w:rPr>
              <w:t xml:space="preserve">ontact </w:t>
            </w:r>
            <w:r w:rsidR="002A49D3">
              <w:rPr>
                <w:rFonts w:eastAsia="標楷體" w:hint="eastAsia"/>
                <w:sz w:val="32"/>
                <w:szCs w:val="32"/>
              </w:rPr>
              <w:t>P</w:t>
            </w:r>
            <w:r w:rsidR="00F41C76" w:rsidRPr="00391D2D">
              <w:rPr>
                <w:rFonts w:eastAsia="標楷體"/>
                <w:sz w:val="32"/>
                <w:szCs w:val="32"/>
              </w:rPr>
              <w:t>erson</w:t>
            </w:r>
          </w:p>
        </w:tc>
        <w:tc>
          <w:tcPr>
            <w:tcW w:w="3000" w:type="dxa"/>
            <w:gridSpan w:val="3"/>
          </w:tcPr>
          <w:p w14:paraId="2207B543" w14:textId="77777777" w:rsidR="008A61F5" w:rsidRPr="00391D2D" w:rsidRDefault="008A61F5" w:rsidP="008A61F5">
            <w:pPr>
              <w:spacing w:beforeLines="50" w:before="180" w:line="240" w:lineRule="exact"/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560" w:type="dxa"/>
            <w:gridSpan w:val="2"/>
          </w:tcPr>
          <w:p w14:paraId="1CC19AC4" w14:textId="77777777" w:rsidR="008A61F5" w:rsidRPr="00391D2D" w:rsidRDefault="00556F38" w:rsidP="008A61F5">
            <w:pPr>
              <w:spacing w:beforeLines="50" w:before="180" w:line="240" w:lineRule="exact"/>
              <w:rPr>
                <w:rFonts w:eastAsia="標楷體"/>
                <w:sz w:val="32"/>
                <w:szCs w:val="32"/>
              </w:rPr>
            </w:pPr>
            <w:r w:rsidRPr="00391D2D">
              <w:rPr>
                <w:rFonts w:eastAsia="標楷體"/>
                <w:sz w:val="32"/>
                <w:szCs w:val="32"/>
              </w:rPr>
              <w:t>Unit</w:t>
            </w:r>
          </w:p>
        </w:tc>
        <w:tc>
          <w:tcPr>
            <w:tcW w:w="3960" w:type="dxa"/>
            <w:gridSpan w:val="2"/>
          </w:tcPr>
          <w:p w14:paraId="4A5B195C" w14:textId="77777777" w:rsidR="008A61F5" w:rsidRPr="00391D2D" w:rsidRDefault="008A61F5" w:rsidP="008A61F5">
            <w:pPr>
              <w:spacing w:beforeLines="50" w:before="180" w:line="240" w:lineRule="exact"/>
              <w:rPr>
                <w:rFonts w:eastAsia="標楷體"/>
                <w:sz w:val="32"/>
              </w:rPr>
            </w:pPr>
          </w:p>
        </w:tc>
      </w:tr>
      <w:tr w:rsidR="008A61F5" w:rsidRPr="00391D2D" w14:paraId="2B4BE7BD" w14:textId="77777777" w:rsidTr="008A61F5">
        <w:trPr>
          <w:cantSplit/>
          <w:trHeight w:val="324"/>
        </w:trPr>
        <w:tc>
          <w:tcPr>
            <w:tcW w:w="2188" w:type="dxa"/>
          </w:tcPr>
          <w:p w14:paraId="317BD951" w14:textId="77777777" w:rsidR="008A61F5" w:rsidRPr="00391D2D" w:rsidRDefault="0073271D" w:rsidP="008A61F5">
            <w:pPr>
              <w:spacing w:beforeLines="50" w:before="180" w:line="24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color w:val="FF0000"/>
                <w:sz w:val="32"/>
              </w:rPr>
              <w:t>*</w:t>
            </w:r>
            <w:r w:rsidR="00C67A1A" w:rsidRPr="00391D2D">
              <w:rPr>
                <w:rFonts w:eastAsia="標楷體"/>
                <w:sz w:val="32"/>
              </w:rPr>
              <w:t>Telephone</w:t>
            </w:r>
          </w:p>
        </w:tc>
        <w:tc>
          <w:tcPr>
            <w:tcW w:w="3000" w:type="dxa"/>
            <w:gridSpan w:val="3"/>
          </w:tcPr>
          <w:p w14:paraId="774CBAF6" w14:textId="77777777" w:rsidR="008A61F5" w:rsidRPr="00391D2D" w:rsidRDefault="008A61F5" w:rsidP="008A61F5">
            <w:pPr>
              <w:spacing w:beforeLines="50" w:before="180" w:line="240" w:lineRule="exact"/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560" w:type="dxa"/>
            <w:gridSpan w:val="2"/>
          </w:tcPr>
          <w:p w14:paraId="55AD5498" w14:textId="77777777" w:rsidR="008A61F5" w:rsidRPr="00391D2D" w:rsidRDefault="00556F38" w:rsidP="008A61F5">
            <w:pPr>
              <w:spacing w:beforeLines="50" w:before="180" w:line="240" w:lineRule="exact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>Fax</w:t>
            </w:r>
          </w:p>
        </w:tc>
        <w:tc>
          <w:tcPr>
            <w:tcW w:w="3960" w:type="dxa"/>
            <w:gridSpan w:val="2"/>
          </w:tcPr>
          <w:p w14:paraId="75933457" w14:textId="77777777" w:rsidR="008A61F5" w:rsidRPr="00391D2D" w:rsidRDefault="008A61F5" w:rsidP="008A61F5">
            <w:pPr>
              <w:spacing w:beforeLines="50" w:before="180" w:line="240" w:lineRule="exact"/>
              <w:rPr>
                <w:rFonts w:eastAsia="標楷體"/>
                <w:sz w:val="32"/>
              </w:rPr>
            </w:pPr>
          </w:p>
        </w:tc>
      </w:tr>
      <w:tr w:rsidR="008A61F5" w:rsidRPr="00391D2D" w14:paraId="0BE684D5" w14:textId="77777777" w:rsidTr="008A61F5">
        <w:trPr>
          <w:cantSplit/>
          <w:trHeight w:val="324"/>
        </w:trPr>
        <w:tc>
          <w:tcPr>
            <w:tcW w:w="2188" w:type="dxa"/>
          </w:tcPr>
          <w:p w14:paraId="1A061A80" w14:textId="613AB27A" w:rsidR="008A61F5" w:rsidRPr="00391D2D" w:rsidRDefault="0073271D" w:rsidP="008A61F5">
            <w:pPr>
              <w:spacing w:beforeLines="50" w:before="180" w:line="240" w:lineRule="exact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color w:val="FF0000"/>
                <w:sz w:val="32"/>
              </w:rPr>
              <w:t>*</w:t>
            </w:r>
            <w:r w:rsidR="0088000F" w:rsidRPr="00391D2D">
              <w:rPr>
                <w:rFonts w:eastAsia="標楷體"/>
                <w:sz w:val="28"/>
                <w:szCs w:val="28"/>
              </w:rPr>
              <w:t xml:space="preserve">Control </w:t>
            </w:r>
            <w:r w:rsidR="002A49D3">
              <w:rPr>
                <w:rFonts w:eastAsia="標楷體" w:hint="eastAsia"/>
                <w:sz w:val="28"/>
                <w:szCs w:val="28"/>
              </w:rPr>
              <w:t>R</w:t>
            </w:r>
            <w:r w:rsidR="0088000F" w:rsidRPr="00391D2D">
              <w:rPr>
                <w:rFonts w:eastAsia="標楷體"/>
                <w:sz w:val="28"/>
                <w:szCs w:val="28"/>
              </w:rPr>
              <w:t xml:space="preserve">oom </w:t>
            </w:r>
            <w:r w:rsidR="002A49D3">
              <w:rPr>
                <w:rFonts w:eastAsia="標楷體" w:hint="eastAsia"/>
                <w:sz w:val="28"/>
                <w:szCs w:val="28"/>
              </w:rPr>
              <w:t>T</w:t>
            </w:r>
            <w:r w:rsidR="0088000F" w:rsidRPr="00391D2D">
              <w:rPr>
                <w:rFonts w:eastAsia="標楷體"/>
                <w:sz w:val="28"/>
                <w:szCs w:val="28"/>
              </w:rPr>
              <w:t xml:space="preserve">elephone </w:t>
            </w:r>
            <w:r w:rsidR="002A49D3">
              <w:rPr>
                <w:rFonts w:eastAsia="標楷體" w:hint="eastAsia"/>
                <w:sz w:val="28"/>
                <w:szCs w:val="28"/>
              </w:rPr>
              <w:t>N</w:t>
            </w:r>
            <w:r w:rsidR="0088000F" w:rsidRPr="00391D2D">
              <w:rPr>
                <w:rFonts w:eastAsia="標楷體"/>
                <w:sz w:val="28"/>
                <w:szCs w:val="28"/>
              </w:rPr>
              <w:t>umber</w:t>
            </w:r>
          </w:p>
        </w:tc>
        <w:tc>
          <w:tcPr>
            <w:tcW w:w="3000" w:type="dxa"/>
            <w:gridSpan w:val="3"/>
          </w:tcPr>
          <w:p w14:paraId="773355FF" w14:textId="77777777" w:rsidR="008A61F5" w:rsidRPr="00391D2D" w:rsidRDefault="008A61F5" w:rsidP="008A61F5">
            <w:pPr>
              <w:spacing w:beforeLines="50" w:before="180" w:line="240" w:lineRule="exact"/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560" w:type="dxa"/>
            <w:gridSpan w:val="2"/>
          </w:tcPr>
          <w:p w14:paraId="07770C01" w14:textId="77777777" w:rsidR="008A61F5" w:rsidRPr="00391D2D" w:rsidRDefault="00556F38" w:rsidP="008A61F5">
            <w:pPr>
              <w:spacing w:beforeLines="50" w:before="180" w:line="240" w:lineRule="exact"/>
              <w:rPr>
                <w:rFonts w:eastAsia="標楷體"/>
                <w:sz w:val="28"/>
                <w:szCs w:val="28"/>
              </w:rPr>
            </w:pPr>
            <w:r w:rsidRPr="00391D2D">
              <w:rPr>
                <w:rFonts w:eastAsia="標楷體"/>
                <w:sz w:val="32"/>
              </w:rPr>
              <w:t>E</w:t>
            </w:r>
            <w:r w:rsidR="008A61F5" w:rsidRPr="00391D2D">
              <w:rPr>
                <w:rFonts w:eastAsia="標楷體"/>
                <w:sz w:val="32"/>
              </w:rPr>
              <w:t>mail</w:t>
            </w:r>
          </w:p>
        </w:tc>
        <w:tc>
          <w:tcPr>
            <w:tcW w:w="3960" w:type="dxa"/>
            <w:gridSpan w:val="2"/>
          </w:tcPr>
          <w:p w14:paraId="7D143948" w14:textId="77777777" w:rsidR="008A61F5" w:rsidRPr="00391D2D" w:rsidRDefault="008A61F5" w:rsidP="008A61F5">
            <w:pPr>
              <w:spacing w:beforeLines="50" w:before="180" w:line="240" w:lineRule="exact"/>
              <w:rPr>
                <w:rFonts w:eastAsia="標楷體"/>
                <w:sz w:val="32"/>
              </w:rPr>
            </w:pPr>
          </w:p>
        </w:tc>
      </w:tr>
      <w:tr w:rsidR="008A61F5" w:rsidRPr="00391D2D" w14:paraId="38F88159" w14:textId="77777777" w:rsidTr="008A61F5">
        <w:trPr>
          <w:cantSplit/>
          <w:trHeight w:val="324"/>
        </w:trPr>
        <w:tc>
          <w:tcPr>
            <w:tcW w:w="2188" w:type="dxa"/>
          </w:tcPr>
          <w:p w14:paraId="258294A8" w14:textId="67AE7547" w:rsidR="008A61F5" w:rsidRPr="00391D2D" w:rsidRDefault="0073271D" w:rsidP="008A61F5">
            <w:pPr>
              <w:spacing w:beforeLines="50" w:before="180" w:line="24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FF0000"/>
                <w:sz w:val="32"/>
              </w:rPr>
              <w:t>*</w:t>
            </w:r>
            <w:r w:rsidR="0088000F" w:rsidRPr="00391D2D">
              <w:rPr>
                <w:rFonts w:eastAsia="標楷體"/>
                <w:sz w:val="28"/>
                <w:szCs w:val="28"/>
              </w:rPr>
              <w:t xml:space="preserve">Video </w:t>
            </w:r>
            <w:r w:rsidR="002A49D3">
              <w:rPr>
                <w:rFonts w:eastAsia="標楷體" w:hint="eastAsia"/>
                <w:sz w:val="28"/>
                <w:szCs w:val="28"/>
              </w:rPr>
              <w:t>E</w:t>
            </w:r>
            <w:r w:rsidR="0088000F" w:rsidRPr="00391D2D">
              <w:rPr>
                <w:rFonts w:eastAsia="標楷體"/>
                <w:sz w:val="28"/>
                <w:szCs w:val="28"/>
              </w:rPr>
              <w:t xml:space="preserve">quipment </w:t>
            </w:r>
            <w:r w:rsidR="002A49D3">
              <w:rPr>
                <w:rFonts w:eastAsia="標楷體" w:hint="eastAsia"/>
                <w:sz w:val="28"/>
                <w:szCs w:val="28"/>
              </w:rPr>
              <w:t>M</w:t>
            </w:r>
            <w:r w:rsidR="0088000F" w:rsidRPr="00391D2D">
              <w:rPr>
                <w:rFonts w:eastAsia="標楷體"/>
                <w:sz w:val="28"/>
                <w:szCs w:val="28"/>
              </w:rPr>
              <w:t xml:space="preserve">odel </w:t>
            </w:r>
            <w:r w:rsidR="002A49D3">
              <w:rPr>
                <w:rFonts w:eastAsia="標楷體" w:hint="eastAsia"/>
                <w:sz w:val="28"/>
                <w:szCs w:val="28"/>
              </w:rPr>
              <w:t>N</w:t>
            </w:r>
            <w:r w:rsidR="0088000F" w:rsidRPr="00391D2D">
              <w:rPr>
                <w:rFonts w:eastAsia="標楷體"/>
                <w:sz w:val="28"/>
                <w:szCs w:val="28"/>
              </w:rPr>
              <w:t>o.</w:t>
            </w:r>
          </w:p>
        </w:tc>
        <w:tc>
          <w:tcPr>
            <w:tcW w:w="3000" w:type="dxa"/>
            <w:gridSpan w:val="3"/>
          </w:tcPr>
          <w:p w14:paraId="1D8DAA21" w14:textId="77777777" w:rsidR="008A61F5" w:rsidRPr="00391D2D" w:rsidRDefault="008A61F5" w:rsidP="008A61F5">
            <w:pPr>
              <w:spacing w:beforeLines="50" w:before="180" w:line="240" w:lineRule="exact"/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560" w:type="dxa"/>
            <w:gridSpan w:val="2"/>
          </w:tcPr>
          <w:p w14:paraId="5EC47733" w14:textId="2AD60215" w:rsidR="008A61F5" w:rsidRPr="00391D2D" w:rsidRDefault="0073271D" w:rsidP="008A61F5">
            <w:pPr>
              <w:spacing w:beforeLines="50" w:before="180" w:line="240" w:lineRule="exact"/>
              <w:rPr>
                <w:rFonts w:eastAsia="標楷體"/>
                <w:sz w:val="32"/>
              </w:rPr>
            </w:pPr>
            <w:r>
              <w:rPr>
                <w:rFonts w:eastAsia="標楷體" w:hint="eastAsia"/>
                <w:color w:val="FF0000"/>
                <w:sz w:val="32"/>
              </w:rPr>
              <w:t>*</w:t>
            </w:r>
            <w:r w:rsidR="00556F38" w:rsidRPr="00391D2D">
              <w:rPr>
                <w:rFonts w:eastAsia="標楷體"/>
                <w:sz w:val="32"/>
              </w:rPr>
              <w:t xml:space="preserve">IP </w:t>
            </w:r>
            <w:r w:rsidR="002A49D3">
              <w:rPr>
                <w:rFonts w:eastAsia="標楷體" w:hint="eastAsia"/>
                <w:sz w:val="32"/>
              </w:rPr>
              <w:t>A</w:t>
            </w:r>
            <w:r w:rsidR="00556F38" w:rsidRPr="00391D2D">
              <w:rPr>
                <w:rFonts w:eastAsia="標楷體"/>
                <w:sz w:val="32"/>
              </w:rPr>
              <w:t>ddress</w:t>
            </w:r>
          </w:p>
        </w:tc>
        <w:tc>
          <w:tcPr>
            <w:tcW w:w="3960" w:type="dxa"/>
            <w:gridSpan w:val="2"/>
          </w:tcPr>
          <w:p w14:paraId="321DB6BF" w14:textId="77777777" w:rsidR="008A61F5" w:rsidRPr="00391D2D" w:rsidRDefault="008A61F5" w:rsidP="008A61F5">
            <w:pPr>
              <w:spacing w:beforeLines="50" w:before="180" w:line="240" w:lineRule="exact"/>
              <w:rPr>
                <w:rFonts w:eastAsia="標楷體"/>
                <w:sz w:val="32"/>
              </w:rPr>
            </w:pPr>
          </w:p>
        </w:tc>
      </w:tr>
      <w:tr w:rsidR="008A61F5" w:rsidRPr="00391D2D" w14:paraId="0CEA734E" w14:textId="77777777" w:rsidTr="008A61F5">
        <w:trPr>
          <w:cantSplit/>
          <w:trHeight w:val="638"/>
        </w:trPr>
        <w:tc>
          <w:tcPr>
            <w:tcW w:w="2208" w:type="dxa"/>
            <w:gridSpan w:val="2"/>
          </w:tcPr>
          <w:p w14:paraId="30870382" w14:textId="77777777" w:rsidR="008A61F5" w:rsidRPr="00391D2D" w:rsidRDefault="00A20E13" w:rsidP="008A61F5">
            <w:pPr>
              <w:spacing w:beforeLines="50" w:before="180" w:line="280" w:lineRule="exact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 xml:space="preserve">Participate in </w:t>
            </w:r>
            <w:r w:rsidR="00D85B77" w:rsidRPr="00391D2D">
              <w:rPr>
                <w:rFonts w:eastAsia="標楷體"/>
                <w:sz w:val="32"/>
              </w:rPr>
              <w:t>course selection?</w:t>
            </w:r>
          </w:p>
        </w:tc>
        <w:tc>
          <w:tcPr>
            <w:tcW w:w="8500" w:type="dxa"/>
            <w:gridSpan w:val="6"/>
          </w:tcPr>
          <w:p w14:paraId="469E5357" w14:textId="77777777" w:rsidR="00FD06C0" w:rsidRPr="00391D2D" w:rsidRDefault="008A61F5" w:rsidP="008A61F5">
            <w:pPr>
              <w:spacing w:beforeLines="50" w:before="180" w:line="280" w:lineRule="exact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 xml:space="preserve">□ </w:t>
            </w:r>
            <w:r w:rsidR="00556F38" w:rsidRPr="00391D2D">
              <w:rPr>
                <w:rFonts w:eastAsia="標楷體"/>
                <w:sz w:val="32"/>
              </w:rPr>
              <w:t>Yes</w:t>
            </w:r>
            <w:r w:rsidRPr="00391D2D">
              <w:rPr>
                <w:rFonts w:eastAsia="標楷體"/>
                <w:sz w:val="32"/>
              </w:rPr>
              <w:t xml:space="preserve">                □ </w:t>
            </w:r>
            <w:r w:rsidR="00556F38" w:rsidRPr="00391D2D">
              <w:rPr>
                <w:rFonts w:eastAsia="標楷體"/>
                <w:sz w:val="32"/>
              </w:rPr>
              <w:t>No</w:t>
            </w:r>
          </w:p>
          <w:p w14:paraId="42F00486" w14:textId="77777777" w:rsidR="008A61F5" w:rsidRPr="00391D2D" w:rsidRDefault="008A61F5" w:rsidP="008A61F5">
            <w:pPr>
              <w:spacing w:beforeLines="50" w:before="180" w:line="280" w:lineRule="exact"/>
              <w:rPr>
                <w:rFonts w:eastAsia="標楷體"/>
                <w:sz w:val="28"/>
              </w:rPr>
            </w:pPr>
            <w:r w:rsidRPr="00391D2D">
              <w:rPr>
                <w:rFonts w:eastAsia="標楷體"/>
                <w:sz w:val="28"/>
              </w:rPr>
              <w:t>(</w:t>
            </w:r>
            <w:r w:rsidR="004765F7" w:rsidRPr="00391D2D">
              <w:rPr>
                <w:rFonts w:eastAsia="標楷體"/>
                <w:sz w:val="28"/>
              </w:rPr>
              <w:t>I</w:t>
            </w:r>
            <w:r w:rsidR="00556F38" w:rsidRPr="00391D2D">
              <w:rPr>
                <w:rFonts w:eastAsia="標楷體"/>
                <w:sz w:val="28"/>
              </w:rPr>
              <w:t>f</w:t>
            </w:r>
            <w:r w:rsidR="004765F7" w:rsidRPr="00391D2D">
              <w:rPr>
                <w:rFonts w:eastAsia="標楷體"/>
                <w:sz w:val="28"/>
              </w:rPr>
              <w:t xml:space="preserve"> “No”</w:t>
            </w:r>
            <w:r w:rsidR="00556F38" w:rsidRPr="00391D2D">
              <w:rPr>
                <w:rFonts w:eastAsia="標楷體"/>
                <w:sz w:val="28"/>
              </w:rPr>
              <w:t xml:space="preserve"> </w:t>
            </w:r>
            <w:r w:rsidR="004765F7" w:rsidRPr="00391D2D">
              <w:rPr>
                <w:rFonts w:eastAsia="標楷體"/>
                <w:sz w:val="28"/>
              </w:rPr>
              <w:t xml:space="preserve">is </w:t>
            </w:r>
            <w:r w:rsidR="00556F38" w:rsidRPr="00391D2D">
              <w:rPr>
                <w:rFonts w:eastAsia="標楷體"/>
                <w:sz w:val="28"/>
              </w:rPr>
              <w:t xml:space="preserve">selected, </w:t>
            </w:r>
            <w:r w:rsidR="00F41C76" w:rsidRPr="00391D2D">
              <w:rPr>
                <w:rFonts w:eastAsia="標楷體"/>
                <w:sz w:val="28"/>
              </w:rPr>
              <w:t>the</w:t>
            </w:r>
            <w:r w:rsidR="00A93F26" w:rsidRPr="00391D2D">
              <w:rPr>
                <w:rFonts w:eastAsia="標楷體"/>
                <w:sz w:val="28"/>
              </w:rPr>
              <w:t xml:space="preserve"> following</w:t>
            </w:r>
            <w:r w:rsidR="00F41C76" w:rsidRPr="00391D2D">
              <w:rPr>
                <w:rFonts w:eastAsia="標楷體"/>
                <w:sz w:val="28"/>
              </w:rPr>
              <w:t xml:space="preserve"> section does not need to be filled out</w:t>
            </w:r>
            <w:r w:rsidR="004765F7" w:rsidRPr="00391D2D">
              <w:rPr>
                <w:rFonts w:eastAsia="標楷體"/>
                <w:sz w:val="28"/>
              </w:rPr>
              <w:t>.</w:t>
            </w:r>
            <w:r w:rsidRPr="00391D2D">
              <w:rPr>
                <w:rFonts w:eastAsia="標楷體"/>
                <w:sz w:val="28"/>
              </w:rPr>
              <w:t>)</w:t>
            </w:r>
          </w:p>
        </w:tc>
      </w:tr>
      <w:tr w:rsidR="008A61F5" w:rsidRPr="00391D2D" w14:paraId="7D1904C7" w14:textId="77777777" w:rsidTr="008A61F5">
        <w:trPr>
          <w:cantSplit/>
          <w:trHeight w:val="880"/>
        </w:trPr>
        <w:tc>
          <w:tcPr>
            <w:tcW w:w="2208" w:type="dxa"/>
            <w:gridSpan w:val="2"/>
            <w:vMerge w:val="restart"/>
          </w:tcPr>
          <w:p w14:paraId="19563D06" w14:textId="77777777" w:rsidR="008A61F5" w:rsidRPr="00391D2D" w:rsidRDefault="008A61F5" w:rsidP="008A61F5">
            <w:pPr>
              <w:jc w:val="center"/>
              <w:rPr>
                <w:rFonts w:eastAsia="標楷體"/>
                <w:sz w:val="32"/>
              </w:rPr>
            </w:pPr>
          </w:p>
          <w:p w14:paraId="1C6FBFD0" w14:textId="77777777" w:rsidR="008A61F5" w:rsidRPr="00391D2D" w:rsidRDefault="008A61F5" w:rsidP="008A61F5">
            <w:pPr>
              <w:jc w:val="center"/>
              <w:rPr>
                <w:rFonts w:eastAsia="標楷體"/>
                <w:sz w:val="32"/>
              </w:rPr>
            </w:pPr>
          </w:p>
          <w:p w14:paraId="061E3D9F" w14:textId="6A5C1B0A" w:rsidR="008A61F5" w:rsidRPr="00391D2D" w:rsidRDefault="00B17CAE" w:rsidP="008A61F5">
            <w:pPr>
              <w:jc w:val="center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 xml:space="preserve">Selected </w:t>
            </w:r>
            <w:r w:rsidR="002A49D3">
              <w:rPr>
                <w:rFonts w:eastAsia="標楷體" w:hint="eastAsia"/>
                <w:sz w:val="32"/>
              </w:rPr>
              <w:t>C</w:t>
            </w:r>
            <w:r w:rsidRPr="00391D2D">
              <w:rPr>
                <w:rFonts w:eastAsia="標楷體"/>
                <w:sz w:val="32"/>
              </w:rPr>
              <w:t>ourses</w:t>
            </w:r>
          </w:p>
          <w:p w14:paraId="512EB2EF" w14:textId="77777777" w:rsidR="008A61F5" w:rsidRPr="00391D2D" w:rsidRDefault="008A61F5" w:rsidP="008A61F5">
            <w:pPr>
              <w:jc w:val="center"/>
              <w:rPr>
                <w:rFonts w:eastAsia="標楷體"/>
                <w:sz w:val="32"/>
              </w:rPr>
            </w:pPr>
          </w:p>
          <w:p w14:paraId="0793612E" w14:textId="77777777" w:rsidR="008A61F5" w:rsidRPr="00391D2D" w:rsidRDefault="008A61F5" w:rsidP="008A61F5">
            <w:pPr>
              <w:rPr>
                <w:rFonts w:eastAsia="標楷體"/>
                <w:sz w:val="32"/>
              </w:rPr>
            </w:pPr>
          </w:p>
          <w:p w14:paraId="3C03D9D5" w14:textId="77777777" w:rsidR="008A61F5" w:rsidRPr="00391D2D" w:rsidRDefault="008A61F5" w:rsidP="008A61F5">
            <w:pPr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  <w:u w:val="single"/>
              </w:rPr>
              <w:t xml:space="preserve">      </w:t>
            </w:r>
            <w:r w:rsidR="0060532F" w:rsidRPr="00391D2D">
              <w:rPr>
                <w:rFonts w:eastAsia="標楷體"/>
                <w:sz w:val="32"/>
              </w:rPr>
              <w:t xml:space="preserve"> courses in total</w:t>
            </w:r>
          </w:p>
        </w:tc>
        <w:tc>
          <w:tcPr>
            <w:tcW w:w="8500" w:type="dxa"/>
            <w:gridSpan w:val="6"/>
          </w:tcPr>
          <w:p w14:paraId="7AC89C16" w14:textId="77777777" w:rsidR="008A61F5" w:rsidRPr="00391D2D" w:rsidRDefault="008A61F5" w:rsidP="008A61F5">
            <w:pPr>
              <w:spacing w:beforeLines="50" w:before="180" w:line="320" w:lineRule="exact"/>
              <w:ind w:left="480" w:hangingChars="150" w:hanging="480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 xml:space="preserve">□ </w:t>
            </w:r>
          </w:p>
        </w:tc>
      </w:tr>
      <w:tr w:rsidR="008A61F5" w:rsidRPr="00391D2D" w14:paraId="4B251067" w14:textId="77777777" w:rsidTr="008A61F5">
        <w:trPr>
          <w:cantSplit/>
          <w:trHeight w:val="880"/>
        </w:trPr>
        <w:tc>
          <w:tcPr>
            <w:tcW w:w="2208" w:type="dxa"/>
            <w:gridSpan w:val="2"/>
            <w:vMerge/>
          </w:tcPr>
          <w:p w14:paraId="43D9522F" w14:textId="77777777" w:rsidR="008A61F5" w:rsidRPr="00391D2D" w:rsidRDefault="008A61F5" w:rsidP="008A61F5">
            <w:pPr>
              <w:rPr>
                <w:rFonts w:eastAsia="標楷體"/>
                <w:sz w:val="32"/>
              </w:rPr>
            </w:pPr>
          </w:p>
        </w:tc>
        <w:tc>
          <w:tcPr>
            <w:tcW w:w="8500" w:type="dxa"/>
            <w:gridSpan w:val="6"/>
          </w:tcPr>
          <w:p w14:paraId="0332B3B6" w14:textId="77777777" w:rsidR="008A61F5" w:rsidRPr="00391D2D" w:rsidRDefault="008A61F5" w:rsidP="008A61F5">
            <w:pPr>
              <w:spacing w:beforeLines="50" w:before="180" w:line="320" w:lineRule="exact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>□</w:t>
            </w:r>
          </w:p>
        </w:tc>
      </w:tr>
      <w:tr w:rsidR="008A61F5" w:rsidRPr="00391D2D" w14:paraId="0EFD91A7" w14:textId="77777777" w:rsidTr="008A61F5">
        <w:trPr>
          <w:cantSplit/>
          <w:trHeight w:val="960"/>
        </w:trPr>
        <w:tc>
          <w:tcPr>
            <w:tcW w:w="2208" w:type="dxa"/>
            <w:gridSpan w:val="2"/>
            <w:vMerge/>
          </w:tcPr>
          <w:p w14:paraId="67F31D9A" w14:textId="77777777" w:rsidR="008A61F5" w:rsidRPr="00391D2D" w:rsidRDefault="008A61F5" w:rsidP="008A61F5">
            <w:pPr>
              <w:rPr>
                <w:rFonts w:eastAsia="標楷體"/>
                <w:sz w:val="32"/>
              </w:rPr>
            </w:pPr>
          </w:p>
        </w:tc>
        <w:tc>
          <w:tcPr>
            <w:tcW w:w="8500" w:type="dxa"/>
            <w:gridSpan w:val="6"/>
            <w:tcBorders>
              <w:bottom w:val="single" w:sz="4" w:space="0" w:color="auto"/>
            </w:tcBorders>
          </w:tcPr>
          <w:p w14:paraId="74C39A26" w14:textId="77777777" w:rsidR="008A61F5" w:rsidRPr="00391D2D" w:rsidRDefault="008A61F5" w:rsidP="008A61F5">
            <w:pPr>
              <w:spacing w:beforeLines="50" w:before="180" w:line="320" w:lineRule="exact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>□</w:t>
            </w:r>
          </w:p>
        </w:tc>
      </w:tr>
      <w:tr w:rsidR="008A61F5" w:rsidRPr="00391D2D" w14:paraId="4AD44C69" w14:textId="77777777" w:rsidTr="008A61F5">
        <w:trPr>
          <w:cantSplit/>
          <w:trHeight w:val="2817"/>
        </w:trPr>
        <w:tc>
          <w:tcPr>
            <w:tcW w:w="10708" w:type="dxa"/>
            <w:gridSpan w:val="8"/>
          </w:tcPr>
          <w:p w14:paraId="30C9723C" w14:textId="77777777" w:rsidR="008A61F5" w:rsidRPr="00391D2D" w:rsidRDefault="0073271D" w:rsidP="008A61F5">
            <w:pPr>
              <w:spacing w:line="540" w:lineRule="exact"/>
              <w:rPr>
                <w:rFonts w:eastAsia="標楷體"/>
                <w:color w:val="FF0000"/>
                <w:sz w:val="32"/>
              </w:rPr>
            </w:pPr>
            <w:r>
              <w:rPr>
                <w:rFonts w:eastAsia="標楷體" w:hint="eastAsia"/>
                <w:color w:val="FF0000"/>
                <w:sz w:val="32"/>
              </w:rPr>
              <w:lastRenderedPageBreak/>
              <w:t>*</w:t>
            </w:r>
            <w:r w:rsidR="00556F38" w:rsidRPr="00391D2D">
              <w:rPr>
                <w:rFonts w:eastAsia="標楷體"/>
                <w:color w:val="FF0000"/>
                <w:sz w:val="32"/>
              </w:rPr>
              <w:t>Required</w:t>
            </w:r>
          </w:p>
          <w:p w14:paraId="3B3034F9" w14:textId="77777777" w:rsidR="008A61F5" w:rsidRPr="00391D2D" w:rsidRDefault="00D7342E" w:rsidP="008A61F5">
            <w:pPr>
              <w:spacing w:line="540" w:lineRule="exact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 xml:space="preserve">Please fill out this form and send it to OOO of the NTU Curriculum Division at </w:t>
            </w:r>
            <w:r w:rsidR="007F70D3" w:rsidRPr="00391D2D">
              <w:rPr>
                <w:rFonts w:eastAsia="標楷體"/>
                <w:sz w:val="32"/>
              </w:rPr>
              <w:t xml:space="preserve">the following email address: </w:t>
            </w:r>
            <w:r w:rsidRPr="00391D2D">
              <w:rPr>
                <w:rFonts w:eastAsia="標楷體"/>
                <w:sz w:val="32"/>
              </w:rPr>
              <w:t>OOOOOOOO@ntu.edu.tw</w:t>
            </w:r>
          </w:p>
          <w:p w14:paraId="436D11BE" w14:textId="3FAD838A" w:rsidR="00D7342E" w:rsidRPr="00391D2D" w:rsidRDefault="00D7342E" w:rsidP="008A61F5">
            <w:pPr>
              <w:spacing w:line="540" w:lineRule="exact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 xml:space="preserve">NTU will notify the </w:t>
            </w:r>
            <w:r w:rsidR="00B17CAE" w:rsidRPr="00391D2D">
              <w:rPr>
                <w:rFonts w:eastAsia="標楷體"/>
                <w:sz w:val="32"/>
              </w:rPr>
              <w:t>system contact person via email on any matters pertaining to</w:t>
            </w:r>
            <w:r w:rsidR="00897862">
              <w:rPr>
                <w:rFonts w:eastAsia="標楷體" w:hint="eastAsia"/>
                <w:sz w:val="32"/>
              </w:rPr>
              <w:t xml:space="preserve"> s</w:t>
            </w:r>
            <w:r w:rsidR="00897862">
              <w:rPr>
                <w:rFonts w:eastAsia="標楷體"/>
                <w:sz w:val="32"/>
              </w:rPr>
              <w:t>ignal</w:t>
            </w:r>
            <w:r w:rsidR="00B17CAE" w:rsidRPr="00391D2D">
              <w:rPr>
                <w:rFonts w:eastAsia="標楷體"/>
                <w:sz w:val="32"/>
              </w:rPr>
              <w:t xml:space="preserve"> </w:t>
            </w:r>
            <w:r w:rsidR="00A5052B" w:rsidRPr="00481CF9">
              <w:rPr>
                <w:rFonts w:eastAsia="標楷體"/>
                <w:sz w:val="32"/>
              </w:rPr>
              <w:t>reception testing</w:t>
            </w:r>
            <w:r w:rsidR="00A5052B" w:rsidRPr="00391D2D">
              <w:rPr>
                <w:rFonts w:eastAsia="標楷體"/>
                <w:sz w:val="32"/>
              </w:rPr>
              <w:t>.</w:t>
            </w:r>
          </w:p>
          <w:p w14:paraId="4A4E8555" w14:textId="052AC77D" w:rsidR="002F798B" w:rsidRPr="00391D2D" w:rsidRDefault="002F798B" w:rsidP="008A61F5">
            <w:pPr>
              <w:spacing w:line="540" w:lineRule="exact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>For any questions regarding the course</w:t>
            </w:r>
            <w:r w:rsidR="002D113A" w:rsidRPr="00391D2D">
              <w:rPr>
                <w:rFonts w:eastAsia="標楷體"/>
                <w:sz w:val="32"/>
              </w:rPr>
              <w:t>, please contact</w:t>
            </w:r>
            <w:r w:rsidR="002D113A" w:rsidRPr="00391D2D">
              <w:t xml:space="preserve"> </w:t>
            </w:r>
            <w:r w:rsidR="002D113A" w:rsidRPr="00391D2D">
              <w:rPr>
                <w:rFonts w:eastAsia="標楷體"/>
                <w:sz w:val="32"/>
              </w:rPr>
              <w:t>OOO of the NTU Curriculum Division at 02-33662388</w:t>
            </w:r>
            <w:r w:rsidR="00A61139">
              <w:rPr>
                <w:rFonts w:eastAsia="標楷體"/>
                <w:sz w:val="32"/>
              </w:rPr>
              <w:t>,</w:t>
            </w:r>
            <w:r w:rsidR="002D113A" w:rsidRPr="00391D2D">
              <w:rPr>
                <w:rFonts w:eastAsia="標楷體"/>
                <w:sz w:val="32"/>
              </w:rPr>
              <w:t xml:space="preserve"> ext. OOO.</w:t>
            </w:r>
          </w:p>
          <w:p w14:paraId="415DE984" w14:textId="77777777" w:rsidR="008A61F5" w:rsidRPr="00391D2D" w:rsidRDefault="00581801" w:rsidP="008A61F5">
            <w:pPr>
              <w:spacing w:line="540" w:lineRule="exact"/>
              <w:rPr>
                <w:rFonts w:eastAsia="標楷體"/>
                <w:sz w:val="32"/>
              </w:rPr>
            </w:pPr>
            <w:r w:rsidRPr="00391D2D">
              <w:rPr>
                <w:rFonts w:eastAsia="標楷體"/>
                <w:sz w:val="32"/>
              </w:rPr>
              <w:t xml:space="preserve">For any questions regarding </w:t>
            </w:r>
            <w:r w:rsidR="00B17CAE" w:rsidRPr="00391D2D">
              <w:rPr>
                <w:rFonts w:eastAsia="標楷體"/>
                <w:sz w:val="32"/>
              </w:rPr>
              <w:t>connection issues</w:t>
            </w:r>
            <w:r w:rsidRPr="00391D2D">
              <w:rPr>
                <w:rFonts w:eastAsia="標楷體"/>
                <w:sz w:val="32"/>
              </w:rPr>
              <w:t>, please contact</w:t>
            </w:r>
            <w:r w:rsidR="00380378" w:rsidRPr="00391D2D">
              <w:rPr>
                <w:rFonts w:eastAsia="標楷體"/>
                <w:sz w:val="32"/>
              </w:rPr>
              <w:t xml:space="preserve"> Shu-Ling Huang</w:t>
            </w:r>
            <w:r w:rsidRPr="00391D2D">
              <w:rPr>
                <w:rFonts w:eastAsia="標楷體"/>
                <w:sz w:val="32"/>
              </w:rPr>
              <w:t xml:space="preserve"> of the NTU Computer and Information Networking Center at 02-33665047.</w:t>
            </w:r>
            <w:hyperlink r:id="rId7" w:history="1"/>
          </w:p>
        </w:tc>
      </w:tr>
    </w:tbl>
    <w:p w14:paraId="4D8441B8" w14:textId="77777777" w:rsidR="00E950A7" w:rsidRPr="00391D2D" w:rsidRDefault="00E950A7" w:rsidP="008A61F5">
      <w:pPr>
        <w:jc w:val="right"/>
        <w:rPr>
          <w:rFonts w:eastAsia="標楷體"/>
        </w:rPr>
      </w:pPr>
    </w:p>
    <w:sectPr w:rsidR="00E950A7" w:rsidRPr="00391D2D" w:rsidSect="00E950A7">
      <w:pgSz w:w="11907" w:h="16840"/>
      <w:pgMar w:top="1077" w:right="720" w:bottom="1077" w:left="539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180E2" w16cex:dateUtc="2021-08-25T18:54:00Z"/>
  <w16cex:commentExtensible w16cex:durableId="24D181A5" w16cex:dateUtc="2021-08-25T18:57:00Z"/>
  <w16cex:commentExtensible w16cex:durableId="24D18224" w16cex:dateUtc="2021-08-25T18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C6D1034" w16cid:durableId="24F81FEC"/>
  <w16cid:commentId w16cid:paraId="41E58EA0" w16cid:durableId="24F81FED"/>
  <w16cid:commentId w16cid:paraId="34B9B57D" w16cid:durableId="24F81FEE"/>
  <w16cid:commentId w16cid:paraId="1F51A08E" w16cid:durableId="24F81FEF"/>
  <w16cid:commentId w16cid:paraId="6B6DD682" w16cid:durableId="24F81FF0"/>
  <w16cid:commentId w16cid:paraId="489E8820" w16cid:durableId="24F81FF1"/>
  <w16cid:commentId w16cid:paraId="3613AC45" w16cid:durableId="24F81FF2"/>
  <w16cid:commentId w16cid:paraId="54049A2F" w16cid:durableId="24F81FF3"/>
  <w16cid:commentId w16cid:paraId="112102DA" w16cid:durableId="24F81FF4"/>
  <w16cid:commentId w16cid:paraId="2E5328FD" w16cid:durableId="24F81FF5"/>
  <w16cid:commentId w16cid:paraId="4C44C2F2" w16cid:durableId="24F81FF6"/>
  <w16cid:commentId w16cid:paraId="71792757" w16cid:durableId="24F81FF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E02002" w14:textId="77777777" w:rsidR="00CA168E" w:rsidRDefault="00CA168E" w:rsidP="00A37F89">
      <w:r>
        <w:separator/>
      </w:r>
    </w:p>
  </w:endnote>
  <w:endnote w:type="continuationSeparator" w:id="0">
    <w:p w14:paraId="06C6F094" w14:textId="77777777" w:rsidR="00CA168E" w:rsidRDefault="00CA168E" w:rsidP="00A37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全真楷書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414101" w14:textId="77777777" w:rsidR="00CA168E" w:rsidRDefault="00CA168E" w:rsidP="00A37F89">
      <w:r>
        <w:separator/>
      </w:r>
    </w:p>
  </w:footnote>
  <w:footnote w:type="continuationSeparator" w:id="0">
    <w:p w14:paraId="367205D7" w14:textId="77777777" w:rsidR="00CA168E" w:rsidRDefault="00CA168E" w:rsidP="00A37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A87DC6"/>
    <w:multiLevelType w:val="hybridMultilevel"/>
    <w:tmpl w:val="5968858A"/>
    <w:lvl w:ilvl="0" w:tplc="0BE806E8">
      <w:numFmt w:val="bullet"/>
      <w:lvlText w:val="□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9E450FE"/>
    <w:multiLevelType w:val="hybridMultilevel"/>
    <w:tmpl w:val="03320A96"/>
    <w:lvl w:ilvl="0" w:tplc="9842A388">
      <w:numFmt w:val="bullet"/>
      <w:lvlText w:val="□"/>
      <w:lvlJc w:val="left"/>
      <w:pPr>
        <w:tabs>
          <w:tab w:val="num" w:pos="480"/>
        </w:tabs>
        <w:ind w:left="480" w:hanging="480"/>
      </w:pPr>
      <w:rPr>
        <w:rFonts w:ascii="標楷體" w:eastAsia="標楷體" w:hAnsi="Arial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AA737F9"/>
    <w:multiLevelType w:val="hybridMultilevel"/>
    <w:tmpl w:val="5D945D5E"/>
    <w:lvl w:ilvl="0" w:tplc="228EEDC6">
      <w:numFmt w:val="bullet"/>
      <w:lvlText w:val="□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MrCwsLQ0NDExNTNR0lEKTi0uzszPAymwqAUAqL3ceSwAAAA="/>
  </w:docVars>
  <w:rsids>
    <w:rsidRoot w:val="00F856C6"/>
    <w:rsid w:val="00017A24"/>
    <w:rsid w:val="00073CDB"/>
    <w:rsid w:val="00154D60"/>
    <w:rsid w:val="00156417"/>
    <w:rsid w:val="00164F27"/>
    <w:rsid w:val="00192034"/>
    <w:rsid w:val="001C61DB"/>
    <w:rsid w:val="001D5506"/>
    <w:rsid w:val="001D7636"/>
    <w:rsid w:val="001E1FBC"/>
    <w:rsid w:val="00227D09"/>
    <w:rsid w:val="00235E03"/>
    <w:rsid w:val="002A49D3"/>
    <w:rsid w:val="002D113A"/>
    <w:rsid w:val="002F798B"/>
    <w:rsid w:val="00301985"/>
    <w:rsid w:val="00370100"/>
    <w:rsid w:val="00380378"/>
    <w:rsid w:val="00391D2D"/>
    <w:rsid w:val="003F1C57"/>
    <w:rsid w:val="003F62F6"/>
    <w:rsid w:val="00452F98"/>
    <w:rsid w:val="00473507"/>
    <w:rsid w:val="004765F7"/>
    <w:rsid w:val="00481CF9"/>
    <w:rsid w:val="004A0EAE"/>
    <w:rsid w:val="004B2030"/>
    <w:rsid w:val="004B7035"/>
    <w:rsid w:val="004D3D8D"/>
    <w:rsid w:val="00540C5A"/>
    <w:rsid w:val="00556F38"/>
    <w:rsid w:val="00581801"/>
    <w:rsid w:val="005F4D09"/>
    <w:rsid w:val="0060532F"/>
    <w:rsid w:val="0064330A"/>
    <w:rsid w:val="00645F27"/>
    <w:rsid w:val="0065345D"/>
    <w:rsid w:val="00662E41"/>
    <w:rsid w:val="00666AE4"/>
    <w:rsid w:val="006B2336"/>
    <w:rsid w:val="006C1E99"/>
    <w:rsid w:val="006C61D4"/>
    <w:rsid w:val="00714008"/>
    <w:rsid w:val="007269C1"/>
    <w:rsid w:val="007309CD"/>
    <w:rsid w:val="0073271D"/>
    <w:rsid w:val="00750E69"/>
    <w:rsid w:val="00774EF3"/>
    <w:rsid w:val="00776F91"/>
    <w:rsid w:val="007B2768"/>
    <w:rsid w:val="007D5E61"/>
    <w:rsid w:val="007F70D3"/>
    <w:rsid w:val="00833AE1"/>
    <w:rsid w:val="0084554E"/>
    <w:rsid w:val="00857EA8"/>
    <w:rsid w:val="00867B79"/>
    <w:rsid w:val="0088000F"/>
    <w:rsid w:val="00897862"/>
    <w:rsid w:val="008A61F5"/>
    <w:rsid w:val="008F704A"/>
    <w:rsid w:val="0094010A"/>
    <w:rsid w:val="00940B44"/>
    <w:rsid w:val="009722D1"/>
    <w:rsid w:val="00991624"/>
    <w:rsid w:val="009B0079"/>
    <w:rsid w:val="00A001D4"/>
    <w:rsid w:val="00A20E13"/>
    <w:rsid w:val="00A226CE"/>
    <w:rsid w:val="00A241C4"/>
    <w:rsid w:val="00A37F89"/>
    <w:rsid w:val="00A43AB3"/>
    <w:rsid w:val="00A5052B"/>
    <w:rsid w:val="00A61139"/>
    <w:rsid w:val="00A6380B"/>
    <w:rsid w:val="00A878EE"/>
    <w:rsid w:val="00A92021"/>
    <w:rsid w:val="00A93F26"/>
    <w:rsid w:val="00A95E3E"/>
    <w:rsid w:val="00AC0A15"/>
    <w:rsid w:val="00AD722E"/>
    <w:rsid w:val="00B17CAE"/>
    <w:rsid w:val="00B3625C"/>
    <w:rsid w:val="00B4343D"/>
    <w:rsid w:val="00B65C27"/>
    <w:rsid w:val="00B74175"/>
    <w:rsid w:val="00BB492A"/>
    <w:rsid w:val="00BB5459"/>
    <w:rsid w:val="00BD7A72"/>
    <w:rsid w:val="00BF02D3"/>
    <w:rsid w:val="00BF064A"/>
    <w:rsid w:val="00C3048B"/>
    <w:rsid w:val="00C30CD5"/>
    <w:rsid w:val="00C369E2"/>
    <w:rsid w:val="00C40DA4"/>
    <w:rsid w:val="00C67A1A"/>
    <w:rsid w:val="00CA168E"/>
    <w:rsid w:val="00CB7BFC"/>
    <w:rsid w:val="00CC3FA0"/>
    <w:rsid w:val="00D06029"/>
    <w:rsid w:val="00D45217"/>
    <w:rsid w:val="00D7342E"/>
    <w:rsid w:val="00D85B77"/>
    <w:rsid w:val="00DE1D13"/>
    <w:rsid w:val="00DE7A9A"/>
    <w:rsid w:val="00E0559E"/>
    <w:rsid w:val="00E05770"/>
    <w:rsid w:val="00E23771"/>
    <w:rsid w:val="00E23F30"/>
    <w:rsid w:val="00E950A7"/>
    <w:rsid w:val="00ED64BD"/>
    <w:rsid w:val="00F41C76"/>
    <w:rsid w:val="00F63A71"/>
    <w:rsid w:val="00F71F79"/>
    <w:rsid w:val="00F856C6"/>
    <w:rsid w:val="00F86F76"/>
    <w:rsid w:val="00FD06C0"/>
    <w:rsid w:val="00FE09D5"/>
    <w:rsid w:val="00FF21A2"/>
    <w:rsid w:val="00FF3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8AF923"/>
  <w15:chartTrackingRefBased/>
  <w15:docId w15:val="{8DEA52CF-0C2E-4A5F-8917-A13B76D53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spacing w:after="120"/>
      <w:jc w:val="center"/>
      <w:outlineLvl w:val="0"/>
    </w:pPr>
    <w:rPr>
      <w:rFonts w:ascii="全真楷書" w:eastAsia="全真楷書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4330A"/>
    <w:rPr>
      <w:color w:val="0000FF"/>
      <w:u w:val="single"/>
    </w:rPr>
  </w:style>
  <w:style w:type="paragraph" w:styleId="a4">
    <w:name w:val="Balloon Text"/>
    <w:basedOn w:val="a"/>
    <w:semiHidden/>
    <w:rsid w:val="00BB5459"/>
    <w:rPr>
      <w:rFonts w:ascii="Arial" w:hAnsi="Arial"/>
      <w:sz w:val="18"/>
      <w:szCs w:val="18"/>
    </w:rPr>
  </w:style>
  <w:style w:type="paragraph" w:styleId="a5">
    <w:name w:val="header"/>
    <w:basedOn w:val="a"/>
    <w:link w:val="a6"/>
    <w:rsid w:val="00A37F8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link w:val="a5"/>
    <w:rsid w:val="00A37F89"/>
    <w:rPr>
      <w:kern w:val="2"/>
    </w:rPr>
  </w:style>
  <w:style w:type="paragraph" w:styleId="a7">
    <w:name w:val="footer"/>
    <w:basedOn w:val="a"/>
    <w:link w:val="a8"/>
    <w:rsid w:val="00A37F8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link w:val="a7"/>
    <w:rsid w:val="00A37F89"/>
    <w:rPr>
      <w:kern w:val="2"/>
    </w:rPr>
  </w:style>
  <w:style w:type="character" w:customStyle="1" w:styleId="UnresolvedMention1">
    <w:name w:val="Unresolved Mention1"/>
    <w:basedOn w:val="a0"/>
    <w:uiPriority w:val="99"/>
    <w:semiHidden/>
    <w:unhideWhenUsed/>
    <w:rsid w:val="00D7342E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666AE4"/>
    <w:pPr>
      <w:ind w:left="720"/>
      <w:contextualSpacing/>
    </w:pPr>
  </w:style>
  <w:style w:type="character" w:styleId="aa">
    <w:name w:val="annotation reference"/>
    <w:basedOn w:val="a0"/>
    <w:rsid w:val="00A61139"/>
    <w:rPr>
      <w:sz w:val="16"/>
      <w:szCs w:val="16"/>
    </w:rPr>
  </w:style>
  <w:style w:type="paragraph" w:styleId="ab">
    <w:name w:val="annotation text"/>
    <w:basedOn w:val="a"/>
    <w:link w:val="ac"/>
    <w:rsid w:val="00A61139"/>
    <w:rPr>
      <w:sz w:val="20"/>
    </w:rPr>
  </w:style>
  <w:style w:type="character" w:customStyle="1" w:styleId="ac">
    <w:name w:val="註解文字 字元"/>
    <w:basedOn w:val="a0"/>
    <w:link w:val="ab"/>
    <w:rsid w:val="00A61139"/>
    <w:rPr>
      <w:kern w:val="2"/>
    </w:rPr>
  </w:style>
  <w:style w:type="paragraph" w:styleId="ad">
    <w:name w:val="annotation subject"/>
    <w:basedOn w:val="ab"/>
    <w:next w:val="ab"/>
    <w:link w:val="ae"/>
    <w:rsid w:val="00A61139"/>
    <w:rPr>
      <w:b/>
      <w:bCs/>
    </w:rPr>
  </w:style>
  <w:style w:type="character" w:customStyle="1" w:styleId="ae">
    <w:name w:val="註解主旨 字元"/>
    <w:basedOn w:val="ac"/>
    <w:link w:val="ad"/>
    <w:rsid w:val="00A61139"/>
    <w:rPr>
      <w:b/>
      <w:bCs/>
      <w:kern w:val="2"/>
    </w:rPr>
  </w:style>
  <w:style w:type="paragraph" w:styleId="af">
    <w:name w:val="Revision"/>
    <w:hidden/>
    <w:uiPriority w:val="99"/>
    <w:semiHidden/>
    <w:rsid w:val="00BD7A72"/>
    <w:rPr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1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kikolin@cc.nc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中央大學遠距教學95學年度上學期課程選課表</vt:lpstr>
    </vt:vector>
  </TitlesOfParts>
  <Company>CPA</Company>
  <LinksUpToDate>false</LinksUpToDate>
  <CharactersWithSpaces>1346</CharactersWithSpaces>
  <SharedDoc>false</SharedDoc>
  <HLinks>
    <vt:vector size="6" baseType="variant">
      <vt:variant>
        <vt:i4>3145730</vt:i4>
      </vt:variant>
      <vt:variant>
        <vt:i4>0</vt:i4>
      </vt:variant>
      <vt:variant>
        <vt:i4>0</vt:i4>
      </vt:variant>
      <vt:variant>
        <vt:i4>5</vt:i4>
      </vt:variant>
      <vt:variant>
        <vt:lpwstr>mailto:akikolin@cc.ncu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kiko</dc:creator>
  <cp:keywords/>
  <cp:lastModifiedBy>曾俊綺</cp:lastModifiedBy>
  <cp:revision>2</cp:revision>
  <cp:lastPrinted>2011-10-07T03:32:00Z</cp:lastPrinted>
  <dcterms:created xsi:type="dcterms:W3CDTF">2021-10-19T06:27:00Z</dcterms:created>
  <dcterms:modified xsi:type="dcterms:W3CDTF">2021-10-19T06:27:00Z</dcterms:modified>
</cp:coreProperties>
</file>